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596AD4" w14:textId="4816EA7E" w:rsidR="00BD3D6C" w:rsidRPr="004F4586" w:rsidRDefault="00BD3D6C" w:rsidP="00BD3D6C">
      <w:pPr>
        <w:rPr>
          <w:rFonts w:ascii="Bookman Old Style" w:hAnsi="Bookman Old Style"/>
          <w:i/>
          <w:iCs/>
          <w:sz w:val="20"/>
          <w:szCs w:val="20"/>
        </w:rPr>
      </w:pPr>
      <w:r w:rsidRPr="004F4586">
        <w:rPr>
          <w:i/>
          <w:iCs/>
          <w:noProof/>
          <w:sz w:val="20"/>
          <w:szCs w:val="20"/>
        </w:rPr>
        <w:drawing>
          <wp:anchor distT="0" distB="0" distL="114300" distR="114300" simplePos="0" relativeHeight="251658240" behindDoc="1" locked="0" layoutInCell="1" allowOverlap="1" wp14:anchorId="544569BA" wp14:editId="36E496FF">
            <wp:simplePos x="0" y="0"/>
            <wp:positionH relativeFrom="margin">
              <wp:align>right</wp:align>
            </wp:positionH>
            <wp:positionV relativeFrom="paragraph">
              <wp:posOffset>98414</wp:posOffset>
            </wp:positionV>
            <wp:extent cx="9595485" cy="4612015"/>
            <wp:effectExtent l="0" t="0" r="5715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95485" cy="4612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616BE">
        <w:rPr>
          <w:rFonts w:ascii="Bookman Old Style" w:hAnsi="Bookman Old Style"/>
          <w:i/>
          <w:iCs/>
          <w:sz w:val="20"/>
          <w:szCs w:val="20"/>
        </w:rPr>
        <w:t xml:space="preserve">     </w:t>
      </w:r>
      <w:r w:rsidR="004F4586" w:rsidRPr="004F4586">
        <w:rPr>
          <w:rFonts w:ascii="Bookman Old Style" w:hAnsi="Bookman Old Style"/>
          <w:i/>
          <w:iCs/>
          <w:sz w:val="20"/>
          <w:szCs w:val="20"/>
        </w:rPr>
        <w:t>Enclosure 1.B to Region Memorandum QAD-2023-_______</w:t>
      </w:r>
    </w:p>
    <w:p w14:paraId="48E2BC81" w14:textId="00FA79EC" w:rsidR="00BD3D6C" w:rsidRDefault="00BD3D6C" w:rsidP="00BD3D6C"/>
    <w:p w14:paraId="21CE426C" w14:textId="77777777" w:rsidR="00BD3D6C" w:rsidRDefault="00BD3D6C" w:rsidP="00BD3D6C"/>
    <w:p w14:paraId="52CECAE3" w14:textId="4D602C73" w:rsidR="00BD3D6C" w:rsidRDefault="00BD3D6C" w:rsidP="00BD3D6C"/>
    <w:p w14:paraId="53F99FD6" w14:textId="77777777" w:rsidR="00BD3D6C" w:rsidRDefault="00BD3D6C" w:rsidP="00BD3D6C"/>
    <w:p w14:paraId="7FE83999" w14:textId="3F6086DC" w:rsidR="00BD3D6C" w:rsidRDefault="00BD3D6C" w:rsidP="00BD3D6C"/>
    <w:p w14:paraId="33BE601C" w14:textId="38882A4D" w:rsidR="00BD3D6C" w:rsidRDefault="00BD3D6C" w:rsidP="00BD3D6C"/>
    <w:p w14:paraId="42214623" w14:textId="77777777" w:rsidR="00BD3D6C" w:rsidRDefault="00BD3D6C" w:rsidP="00BD3D6C"/>
    <w:p w14:paraId="5743A50F" w14:textId="5C64EF62" w:rsidR="00BD3D6C" w:rsidRDefault="00BD3D6C" w:rsidP="00BD3D6C"/>
    <w:p w14:paraId="3E261FD2" w14:textId="5FD4B32E" w:rsidR="00BD3D6C" w:rsidRDefault="00BD3D6C" w:rsidP="00BD3D6C"/>
    <w:p w14:paraId="20933FE1" w14:textId="33486037" w:rsidR="00BD3D6C" w:rsidRDefault="00BD3D6C" w:rsidP="00BD3D6C"/>
    <w:p w14:paraId="290784C0" w14:textId="77777777" w:rsidR="00BD3D6C" w:rsidRDefault="00BD3D6C" w:rsidP="00BD3D6C"/>
    <w:p w14:paraId="61D2EC18" w14:textId="77777777" w:rsidR="00BD3D6C" w:rsidRDefault="00BD3D6C" w:rsidP="00BD3D6C"/>
    <w:p w14:paraId="7BD09644" w14:textId="77777777" w:rsidR="00BD3D6C" w:rsidRDefault="00BD3D6C" w:rsidP="00BD3D6C"/>
    <w:p w14:paraId="00882B54" w14:textId="0C3CFD7B" w:rsidR="00BD3D6C" w:rsidRDefault="00BD3D6C" w:rsidP="00BD3D6C"/>
    <w:p w14:paraId="3CD57EF4" w14:textId="352A7170" w:rsidR="00BD3D6C" w:rsidRDefault="00BD3D6C" w:rsidP="00BD3D6C">
      <w:r w:rsidRPr="00BD3D6C">
        <w:rPr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7B9D7015" wp14:editId="2079B328">
            <wp:simplePos x="0" y="0"/>
            <wp:positionH relativeFrom="column">
              <wp:posOffset>154514</wp:posOffset>
            </wp:positionH>
            <wp:positionV relativeFrom="paragraph">
              <wp:posOffset>-123852</wp:posOffset>
            </wp:positionV>
            <wp:extent cx="9403270" cy="4644587"/>
            <wp:effectExtent l="0" t="0" r="7620" b="381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03270" cy="4644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65BFEFB" w14:textId="7B58B595" w:rsidR="00BD3D6C" w:rsidRDefault="00BD3D6C" w:rsidP="00BD3D6C"/>
    <w:p w14:paraId="6FF409E3" w14:textId="77DACCEF" w:rsidR="000A4FA3" w:rsidRDefault="00000000" w:rsidP="00BD3D6C"/>
    <w:p w14:paraId="1FF4F100" w14:textId="2EB4EF7C" w:rsidR="00BD3D6C" w:rsidRDefault="00BD3D6C" w:rsidP="00BD3D6C"/>
    <w:p w14:paraId="6E5438F8" w14:textId="301A6287" w:rsidR="00BD3D6C" w:rsidRDefault="00BD3D6C" w:rsidP="00BD3D6C"/>
    <w:p w14:paraId="7F42A630" w14:textId="3AEE74C7" w:rsidR="00BD3D6C" w:rsidRDefault="00BD3D6C" w:rsidP="00BD3D6C"/>
    <w:p w14:paraId="6902BB26" w14:textId="28D29E3D" w:rsidR="00BD3D6C" w:rsidRDefault="00BD3D6C" w:rsidP="00BD3D6C"/>
    <w:p w14:paraId="330D402F" w14:textId="1E64237E" w:rsidR="00BD3D6C" w:rsidRDefault="00BD3D6C" w:rsidP="00BD3D6C"/>
    <w:p w14:paraId="02B25924" w14:textId="0F126EAE" w:rsidR="00BD3D6C" w:rsidRDefault="00BD3D6C" w:rsidP="00BD3D6C"/>
    <w:p w14:paraId="512CD052" w14:textId="3F40B2BB" w:rsidR="00BD3D6C" w:rsidRDefault="00BD3D6C" w:rsidP="00BD3D6C"/>
    <w:p w14:paraId="30157AB7" w14:textId="43117C99" w:rsidR="00BD3D6C" w:rsidRDefault="00BD3D6C" w:rsidP="00BD3D6C"/>
    <w:p w14:paraId="10E5C351" w14:textId="5982A3B6" w:rsidR="00BD3D6C" w:rsidRDefault="00BD3D6C" w:rsidP="00BD3D6C"/>
    <w:p w14:paraId="03CF5A2F" w14:textId="44C3611D" w:rsidR="00BD3D6C" w:rsidRDefault="00BD3D6C" w:rsidP="00BD3D6C"/>
    <w:p w14:paraId="16717D8A" w14:textId="1AE9CF1B" w:rsidR="00BD3D6C" w:rsidRDefault="00BD3D6C" w:rsidP="00BD3D6C"/>
    <w:p w14:paraId="16BB0C96" w14:textId="20DE9ECD" w:rsidR="00BD3D6C" w:rsidRDefault="00BD3D6C" w:rsidP="00BD3D6C"/>
    <w:p w14:paraId="614A8AE1" w14:textId="43B1A317" w:rsidR="00BD3D6C" w:rsidRDefault="00BD3D6C" w:rsidP="00BD3D6C">
      <w:r w:rsidRPr="00BD3D6C"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68954B6D" wp14:editId="7AC35461">
            <wp:simplePos x="0" y="0"/>
            <wp:positionH relativeFrom="column">
              <wp:posOffset>22159</wp:posOffset>
            </wp:positionH>
            <wp:positionV relativeFrom="paragraph">
              <wp:posOffset>-144229</wp:posOffset>
            </wp:positionV>
            <wp:extent cx="9777730" cy="4675367"/>
            <wp:effectExtent l="0" t="0" r="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7730" cy="46753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4A5A3421" w14:textId="56B1852D" w:rsidR="00BD3D6C" w:rsidRDefault="00BD3D6C" w:rsidP="00BD3D6C"/>
    <w:p w14:paraId="5B243C5E" w14:textId="32701F1E" w:rsidR="00BD3D6C" w:rsidRDefault="00BD3D6C" w:rsidP="00BD3D6C"/>
    <w:p w14:paraId="06C49B18" w14:textId="07E5136E" w:rsidR="00BD3D6C" w:rsidRDefault="00BD3D6C" w:rsidP="00BD3D6C"/>
    <w:p w14:paraId="76E6A0E7" w14:textId="3BF776B4" w:rsidR="00BD3D6C" w:rsidRDefault="00BD3D6C" w:rsidP="00BD3D6C"/>
    <w:p w14:paraId="0A565069" w14:textId="4488805F" w:rsidR="00BD3D6C" w:rsidRDefault="00BD3D6C" w:rsidP="00BD3D6C"/>
    <w:p w14:paraId="356895AF" w14:textId="384A292A" w:rsidR="00BD3D6C" w:rsidRDefault="00BD3D6C" w:rsidP="00BD3D6C"/>
    <w:p w14:paraId="11DD5F1C" w14:textId="4B71D21D" w:rsidR="00BD3D6C" w:rsidRDefault="00BD3D6C" w:rsidP="00BD3D6C"/>
    <w:p w14:paraId="4B13C4A3" w14:textId="77777777" w:rsidR="00BD3D6C" w:rsidRDefault="00BD3D6C" w:rsidP="00BD3D6C"/>
    <w:p w14:paraId="47E3882B" w14:textId="77777777" w:rsidR="00BD3D6C" w:rsidRDefault="00BD3D6C" w:rsidP="00BD3D6C"/>
    <w:p w14:paraId="357E2E73" w14:textId="77777777" w:rsidR="00BD3D6C" w:rsidRDefault="00BD3D6C" w:rsidP="00BD3D6C"/>
    <w:p w14:paraId="6712B43D" w14:textId="7E682253" w:rsidR="00BD3D6C" w:rsidRDefault="00BD3D6C" w:rsidP="00BD3D6C"/>
    <w:p w14:paraId="430E7519" w14:textId="77777777" w:rsidR="00BD3D6C" w:rsidRDefault="00BD3D6C" w:rsidP="00BD3D6C"/>
    <w:p w14:paraId="02885B2C" w14:textId="77777777" w:rsidR="00BD3D6C" w:rsidRDefault="00BD3D6C" w:rsidP="00BD3D6C"/>
    <w:p w14:paraId="5AE5F986" w14:textId="36AE98A9" w:rsidR="00BD3D6C" w:rsidRDefault="00BD3D6C" w:rsidP="00BD3D6C"/>
    <w:p w14:paraId="177EDCD1" w14:textId="458378C6" w:rsidR="00BD3D6C" w:rsidRPr="00BD3D6C" w:rsidRDefault="00BD3D6C" w:rsidP="00BD3D6C">
      <w:r w:rsidRPr="00BD3D6C">
        <w:rPr>
          <w:noProof/>
        </w:rPr>
        <w:lastRenderedPageBreak/>
        <w:drawing>
          <wp:inline distT="0" distB="0" distL="0" distR="0" wp14:anchorId="44BF3814" wp14:editId="1B8F127B">
            <wp:extent cx="9777730" cy="4491239"/>
            <wp:effectExtent l="0" t="0" r="0" b="508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7730" cy="44912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D3D6C" w:rsidRPr="00BD3D6C" w:rsidSect="007027C3">
      <w:headerReference w:type="default" r:id="rId10"/>
      <w:footerReference w:type="default" r:id="rId11"/>
      <w:pgSz w:w="16838" w:h="11906" w:orient="landscape" w:code="9"/>
      <w:pgMar w:top="720" w:right="720" w:bottom="720" w:left="720" w:header="36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29E283" w14:textId="77777777" w:rsidR="00276986" w:rsidRDefault="00276986" w:rsidP="005C5CE1">
      <w:pPr>
        <w:spacing w:after="0" w:line="240" w:lineRule="auto"/>
      </w:pPr>
      <w:r>
        <w:separator/>
      </w:r>
    </w:p>
  </w:endnote>
  <w:endnote w:type="continuationSeparator" w:id="0">
    <w:p w14:paraId="45AEF138" w14:textId="77777777" w:rsidR="00276986" w:rsidRDefault="00276986" w:rsidP="005C5C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Trajan Pro">
    <w:altName w:val="Cambria"/>
    <w:charset w:val="00"/>
    <w:family w:val="auto"/>
    <w:pitch w:val="variable"/>
    <w:sig w:usb0="A00000AF" w:usb1="5000204B" w:usb2="00000000" w:usb3="00000000" w:csb0="000001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16" w:name="_Hlk25936932"/>
  <w:bookmarkStart w:id="17" w:name="_Hlk25936933"/>
  <w:bookmarkStart w:id="18" w:name="_Hlk25937122"/>
  <w:bookmarkStart w:id="19" w:name="_Hlk25937123"/>
  <w:bookmarkStart w:id="20" w:name="_Hlk25937309"/>
  <w:bookmarkStart w:id="21" w:name="_Hlk25937310"/>
  <w:bookmarkStart w:id="22" w:name="_Hlk25937352"/>
  <w:bookmarkStart w:id="23" w:name="_Hlk25937353"/>
  <w:bookmarkStart w:id="24" w:name="_Hlk25937453"/>
  <w:bookmarkStart w:id="25" w:name="_Hlk25937454"/>
  <w:bookmarkStart w:id="26" w:name="_Hlk25937521"/>
  <w:bookmarkStart w:id="27" w:name="_Hlk25937522"/>
  <w:bookmarkStart w:id="28" w:name="_Hlk25937581"/>
  <w:bookmarkStart w:id="29" w:name="_Hlk25937582"/>
  <w:p w14:paraId="4E776188" w14:textId="665776B9" w:rsidR="007027C3" w:rsidRPr="00223D1D" w:rsidRDefault="009826AE" w:rsidP="007027C3">
    <w:pPr>
      <w:pStyle w:val="Footer"/>
      <w:pBdr>
        <w:bottom w:val="single" w:sz="12" w:space="1" w:color="auto"/>
      </w:pBdr>
      <w:tabs>
        <w:tab w:val="right" w:pos="9027"/>
      </w:tabs>
      <w:rPr>
        <w:rFonts w:cstheme="minorHAnsi"/>
        <w:b/>
      </w:rPr>
    </w:pPr>
    <w:r>
      <w:rPr>
        <w:rFonts w:cstheme="minorHAnsi"/>
        <w:b/>
        <w:noProof/>
        <w:sz w:val="2"/>
        <w:lang w:eastAsia="en-PH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0052626C" wp14:editId="247A02FD">
              <wp:simplePos x="0" y="0"/>
              <wp:positionH relativeFrom="column">
                <wp:posOffset>-114300</wp:posOffset>
              </wp:positionH>
              <wp:positionV relativeFrom="paragraph">
                <wp:posOffset>211455</wp:posOffset>
              </wp:positionV>
              <wp:extent cx="9977755" cy="1068704"/>
              <wp:effectExtent l="0" t="0" r="4445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977755" cy="1068704"/>
                        <a:chOff x="9525" y="0"/>
                        <a:chExt cx="9977755" cy="1068704"/>
                      </a:xfrm>
                    </wpg:grpSpPr>
                    <wps:wsp>
                      <wps:cNvPr id="2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742950" y="0"/>
                          <a:ext cx="4067809" cy="106870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0FB9D3" w14:textId="77777777" w:rsidR="009826AE" w:rsidRPr="007B21BD" w:rsidRDefault="009826AE" w:rsidP="009826AE">
                            <w:pPr>
                              <w:spacing w:after="0" w:line="240" w:lineRule="auto"/>
                              <w:rPr>
                                <w:rFonts w:ascii="Calibri" w:eastAsia="Calibri" w:hAnsi="Calibri" w:cs="Times New Roman"/>
                              </w:rPr>
                            </w:pPr>
                            <w:r w:rsidRPr="007B21BD">
                              <w:rPr>
                                <w:rFonts w:ascii="Calibri" w:eastAsia="Calibri" w:hAnsi="Calibri" w:cs="Calibri"/>
                                <w:b/>
                              </w:rPr>
                              <w:t xml:space="preserve">Address: </w:t>
                            </w:r>
                            <w:r w:rsidRPr="007B21BD">
                              <w:rPr>
                                <w:rFonts w:ascii="Calibri" w:eastAsia="Calibri" w:hAnsi="Calibri" w:cs="Times New Roman"/>
                              </w:rPr>
                              <w:t xml:space="preserve">Regional Center, </w:t>
                            </w:r>
                            <w:proofErr w:type="spellStart"/>
                            <w:r w:rsidRPr="007B21BD">
                              <w:rPr>
                                <w:rFonts w:ascii="Calibri" w:eastAsia="Calibri" w:hAnsi="Calibri" w:cs="Times New Roman"/>
                              </w:rPr>
                              <w:t>Brgy</w:t>
                            </w:r>
                            <w:proofErr w:type="spellEnd"/>
                            <w:r w:rsidRPr="007B21BD">
                              <w:rPr>
                                <w:rFonts w:ascii="Calibri" w:eastAsia="Calibri" w:hAnsi="Calibri" w:cs="Times New Roman"/>
                              </w:rPr>
                              <w:t>. Carpenter Hill, City of Koronadal</w:t>
                            </w:r>
                          </w:p>
                          <w:p w14:paraId="7458A014" w14:textId="77777777" w:rsidR="009826AE" w:rsidRPr="007B21BD" w:rsidRDefault="009826AE" w:rsidP="009826AE">
                            <w:pPr>
                              <w:tabs>
                                <w:tab w:val="center" w:pos="4680"/>
                                <w:tab w:val="right" w:pos="9000"/>
                                <w:tab w:val="right" w:pos="9026"/>
                              </w:tabs>
                              <w:spacing w:after="0" w:line="240" w:lineRule="auto"/>
                              <w:rPr>
                                <w:rFonts w:ascii="Calibri" w:eastAsia="Calibri" w:hAnsi="Calibri" w:cs="Calibri"/>
                              </w:rPr>
                            </w:pPr>
                            <w:r w:rsidRPr="007B21BD">
                              <w:rPr>
                                <w:rFonts w:ascii="Calibri" w:eastAsia="Calibri" w:hAnsi="Calibri" w:cs="Calibri"/>
                                <w:b/>
                              </w:rPr>
                              <w:t>Telephone Nos.:</w:t>
                            </w:r>
                            <w:r w:rsidRPr="007B21BD">
                              <w:rPr>
                                <w:rFonts w:ascii="Calibri" w:eastAsia="Calibri" w:hAnsi="Calibri" w:cs="Calibri"/>
                              </w:rPr>
                              <w:t xml:space="preserve"> </w:t>
                            </w:r>
                            <w:r w:rsidRPr="007B21BD">
                              <w:rPr>
                                <w:rFonts w:ascii="Calibri" w:eastAsia="Calibri" w:hAnsi="Calibri" w:cs="Times New Roman"/>
                              </w:rPr>
                              <w:t>(083) 2288825/ (083) 2281893</w:t>
                            </w:r>
                          </w:p>
                          <w:p w14:paraId="07020399" w14:textId="77777777" w:rsidR="009826AE" w:rsidRPr="007B21BD" w:rsidRDefault="009826AE" w:rsidP="009826AE">
                            <w:pPr>
                              <w:spacing w:after="0" w:line="240" w:lineRule="auto"/>
                              <w:rPr>
                                <w:rFonts w:ascii="Calibri" w:eastAsia="Calibri" w:hAnsi="Calibri" w:cs="Times New Roman"/>
                              </w:rPr>
                            </w:pPr>
                            <w:r w:rsidRPr="007B21BD">
                              <w:rPr>
                                <w:rFonts w:ascii="Calibri" w:eastAsia="Calibri" w:hAnsi="Calibri" w:cs="Calibri"/>
                                <w:b/>
                              </w:rPr>
                              <w:t>Email Address:</w:t>
                            </w:r>
                            <w:r w:rsidRPr="007B21BD">
                              <w:rPr>
                                <w:rFonts w:ascii="Calibri" w:eastAsia="Calibri" w:hAnsi="Calibri" w:cs="Calibri"/>
                              </w:rPr>
                              <w:t xml:space="preserve"> </w:t>
                            </w:r>
                            <w:hyperlink r:id="rId1" w:history="1">
                              <w:r w:rsidRPr="007B21BD">
                                <w:rPr>
                                  <w:rFonts w:ascii="Calibri" w:eastAsia="Calibri" w:hAnsi="Calibri" w:cs="Times New Roman"/>
                                </w:rPr>
                                <w:t>region12@deped.gov.ph</w:t>
                              </w:r>
                            </w:hyperlink>
                          </w:p>
                          <w:p w14:paraId="7350C072" w14:textId="77777777" w:rsidR="009826AE" w:rsidRPr="007B21BD" w:rsidRDefault="009826AE" w:rsidP="009826AE">
                            <w:pPr>
                              <w:spacing w:after="0" w:line="240" w:lineRule="auto"/>
                              <w:rPr>
                                <w:rFonts w:ascii="Calibri" w:eastAsia="Calibri" w:hAnsi="Calibri" w:cs="Times New Roman"/>
                              </w:rPr>
                            </w:pPr>
                            <w:r w:rsidRPr="007B21BD">
                              <w:rPr>
                                <w:rFonts w:ascii="Calibri" w:eastAsia="Calibri" w:hAnsi="Calibri" w:cs="Calibri"/>
                                <w:b/>
                              </w:rPr>
                              <w:t xml:space="preserve">Website: </w:t>
                            </w:r>
                            <w:r w:rsidRPr="007B21BD">
                              <w:rPr>
                                <w:rFonts w:ascii="Calibri" w:eastAsia="Calibri" w:hAnsi="Calibri" w:cs="Times New Roman"/>
                              </w:rPr>
                              <w:t>depedroxii.org</w:t>
                            </w:r>
                          </w:p>
                          <w:p w14:paraId="7BF3DAA2" w14:textId="77777777" w:rsidR="009826AE" w:rsidRDefault="009826AE" w:rsidP="009826AE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pic:pic xmlns:pic="http://schemas.openxmlformats.org/drawingml/2006/picture">
                      <pic:nvPicPr>
                        <pic:cNvPr id="3" name="Picture 3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8724900" y="95251"/>
                          <a:ext cx="1262380" cy="611514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" name="Picture 4" descr="A picture containing text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>
                        <a:xfrm>
                          <a:off x="9525" y="13970"/>
                          <a:ext cx="828040" cy="69405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0052626C" id="Group 1" o:spid="_x0000_s1026" style="position:absolute;margin-left:-9pt;margin-top:16.65pt;width:785.65pt;height:84.15pt;z-index:251666432;mso-width-relative:margin" coordorigin="95" coordsize="99777,10687" o:gfxdata="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7429;width:40678;height:106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" stroked="f">
                <v:textbox style="mso-fit-shape-to-text:t">
                  <w:txbxContent>
                    <w:p w14:paraId="160FB9D3" w14:textId="77777777" w:rsidR="009826AE" w:rsidRPr="007B21BD" w:rsidRDefault="009826AE" w:rsidP="009826AE">
                      <w:pPr>
                        <w:spacing w:after="0" w:line="240" w:lineRule="auto"/>
                        <w:rPr>
                          <w:rFonts w:ascii="Calibri" w:eastAsia="Calibri" w:hAnsi="Calibri" w:cs="Times New Roman"/>
                        </w:rPr>
                      </w:pPr>
                      <w:r w:rsidRPr="007B21BD">
                        <w:rPr>
                          <w:rFonts w:ascii="Calibri" w:eastAsia="Calibri" w:hAnsi="Calibri" w:cs="Calibri"/>
                          <w:b/>
                        </w:rPr>
                        <w:t xml:space="preserve">Address: </w:t>
                      </w:r>
                      <w:r w:rsidRPr="007B21BD">
                        <w:rPr>
                          <w:rFonts w:ascii="Calibri" w:eastAsia="Calibri" w:hAnsi="Calibri" w:cs="Times New Roman"/>
                        </w:rPr>
                        <w:t xml:space="preserve">Regional Center, </w:t>
                      </w:r>
                      <w:proofErr w:type="spellStart"/>
                      <w:r w:rsidRPr="007B21BD">
                        <w:rPr>
                          <w:rFonts w:ascii="Calibri" w:eastAsia="Calibri" w:hAnsi="Calibri" w:cs="Times New Roman"/>
                        </w:rPr>
                        <w:t>Brgy</w:t>
                      </w:r>
                      <w:proofErr w:type="spellEnd"/>
                      <w:r w:rsidRPr="007B21BD">
                        <w:rPr>
                          <w:rFonts w:ascii="Calibri" w:eastAsia="Calibri" w:hAnsi="Calibri" w:cs="Times New Roman"/>
                        </w:rPr>
                        <w:t>. Carpenter Hill, City of Koronadal</w:t>
                      </w:r>
                    </w:p>
                    <w:p w14:paraId="7458A014" w14:textId="77777777" w:rsidR="009826AE" w:rsidRPr="007B21BD" w:rsidRDefault="009826AE" w:rsidP="009826AE">
                      <w:pPr>
                        <w:tabs>
                          <w:tab w:val="center" w:pos="4680"/>
                          <w:tab w:val="right" w:pos="9000"/>
                          <w:tab w:val="right" w:pos="9026"/>
                        </w:tabs>
                        <w:spacing w:after="0" w:line="240" w:lineRule="auto"/>
                        <w:rPr>
                          <w:rFonts w:ascii="Calibri" w:eastAsia="Calibri" w:hAnsi="Calibri" w:cs="Calibri"/>
                        </w:rPr>
                      </w:pPr>
                      <w:r w:rsidRPr="007B21BD">
                        <w:rPr>
                          <w:rFonts w:ascii="Calibri" w:eastAsia="Calibri" w:hAnsi="Calibri" w:cs="Calibri"/>
                          <w:b/>
                        </w:rPr>
                        <w:t>Telephone Nos.:</w:t>
                      </w:r>
                      <w:r w:rsidRPr="007B21BD">
                        <w:rPr>
                          <w:rFonts w:ascii="Calibri" w:eastAsia="Calibri" w:hAnsi="Calibri" w:cs="Calibri"/>
                        </w:rPr>
                        <w:t xml:space="preserve"> </w:t>
                      </w:r>
                      <w:r w:rsidRPr="007B21BD">
                        <w:rPr>
                          <w:rFonts w:ascii="Calibri" w:eastAsia="Calibri" w:hAnsi="Calibri" w:cs="Times New Roman"/>
                        </w:rPr>
                        <w:t>(083) 2288825/ (083) 2281893</w:t>
                      </w:r>
                    </w:p>
                    <w:p w14:paraId="07020399" w14:textId="77777777" w:rsidR="009826AE" w:rsidRPr="007B21BD" w:rsidRDefault="009826AE" w:rsidP="009826AE">
                      <w:pPr>
                        <w:spacing w:after="0" w:line="240" w:lineRule="auto"/>
                        <w:rPr>
                          <w:rFonts w:ascii="Calibri" w:eastAsia="Calibri" w:hAnsi="Calibri" w:cs="Times New Roman"/>
                        </w:rPr>
                      </w:pPr>
                      <w:r w:rsidRPr="007B21BD">
                        <w:rPr>
                          <w:rFonts w:ascii="Calibri" w:eastAsia="Calibri" w:hAnsi="Calibri" w:cs="Calibri"/>
                          <w:b/>
                        </w:rPr>
                        <w:t>Email Address:</w:t>
                      </w:r>
                      <w:r w:rsidRPr="007B21BD">
                        <w:rPr>
                          <w:rFonts w:ascii="Calibri" w:eastAsia="Calibri" w:hAnsi="Calibri" w:cs="Calibri"/>
                        </w:rPr>
                        <w:t xml:space="preserve"> </w:t>
                      </w:r>
                      <w:hyperlink r:id="rId4" w:history="1">
                        <w:r w:rsidRPr="007B21BD">
                          <w:rPr>
                            <w:rFonts w:ascii="Calibri" w:eastAsia="Calibri" w:hAnsi="Calibri" w:cs="Times New Roman"/>
                          </w:rPr>
                          <w:t>region12@deped.gov.ph</w:t>
                        </w:r>
                      </w:hyperlink>
                    </w:p>
                    <w:p w14:paraId="7350C072" w14:textId="77777777" w:rsidR="009826AE" w:rsidRPr="007B21BD" w:rsidRDefault="009826AE" w:rsidP="009826AE">
                      <w:pPr>
                        <w:spacing w:after="0" w:line="240" w:lineRule="auto"/>
                        <w:rPr>
                          <w:rFonts w:ascii="Calibri" w:eastAsia="Calibri" w:hAnsi="Calibri" w:cs="Times New Roman"/>
                        </w:rPr>
                      </w:pPr>
                      <w:r w:rsidRPr="007B21BD">
                        <w:rPr>
                          <w:rFonts w:ascii="Calibri" w:eastAsia="Calibri" w:hAnsi="Calibri" w:cs="Calibri"/>
                          <w:b/>
                        </w:rPr>
                        <w:t xml:space="preserve">Website: </w:t>
                      </w:r>
                      <w:r w:rsidRPr="007B21BD">
                        <w:rPr>
                          <w:rFonts w:ascii="Calibri" w:eastAsia="Calibri" w:hAnsi="Calibri" w:cs="Times New Roman"/>
                        </w:rPr>
                        <w:t>depedroxii.org</w:t>
                      </w:r>
                    </w:p>
                    <w:p w14:paraId="7BF3DAA2" w14:textId="77777777" w:rsidR="009826AE" w:rsidRDefault="009826AE" w:rsidP="009826AE"/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8" type="#_x0000_t75" style="position:absolute;left:87249;top:952;width:12623;height:61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">
                <v:imagedata r:id="rId5" o:title=""/>
              </v:shape>
              <v:shape id="Picture 4" o:spid="_x0000_s1029" type="#_x0000_t75" alt="A picture containing text&#10;&#10;Description automatically generated" style="position:absolute;left:95;top:139;width:8280;height:69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">
                <v:imagedata r:id="rId6" o:title="A picture containing text&#10;&#10;Description automatically generated"/>
                <v:path arrowok="t"/>
              </v:shape>
            </v:group>
          </w:pict>
        </mc:Fallback>
      </mc:AlternateContent>
    </w:r>
  </w:p>
  <w:p w14:paraId="54E58C06" w14:textId="17B3C349" w:rsidR="007027C3" w:rsidRPr="00223D1D" w:rsidRDefault="007027C3" w:rsidP="007027C3">
    <w:pPr>
      <w:pStyle w:val="Footer"/>
      <w:ind w:firstLine="993"/>
      <w:rPr>
        <w:rFonts w:cstheme="minorHAnsi"/>
      </w:rPr>
    </w:pPr>
    <w:r w:rsidRPr="00223D1D">
      <w:rPr>
        <w:rFonts w:cstheme="minorHAnsi"/>
        <w:b/>
      </w:rPr>
      <w:t xml:space="preserve">Address: </w:t>
    </w:r>
  </w:p>
  <w:p w14:paraId="0539B86C" w14:textId="77777777" w:rsidR="007027C3" w:rsidRPr="00223D1D" w:rsidRDefault="007027C3" w:rsidP="007027C3">
    <w:pPr>
      <w:pStyle w:val="Footer"/>
      <w:ind w:firstLine="993"/>
      <w:rPr>
        <w:rFonts w:cstheme="minorHAnsi"/>
      </w:rPr>
    </w:pPr>
    <w:r w:rsidRPr="00223D1D">
      <w:rPr>
        <w:rFonts w:cstheme="minorHAnsi"/>
        <w:b/>
      </w:rPr>
      <w:t>Telephone Nos.:</w:t>
    </w:r>
    <w:r w:rsidRPr="00223D1D">
      <w:rPr>
        <w:rFonts w:cstheme="minorHAnsi"/>
      </w:rPr>
      <w:t xml:space="preserve"> </w:t>
    </w:r>
  </w:p>
  <w:p w14:paraId="1264AC7A" w14:textId="357465CF" w:rsidR="007027C3" w:rsidRPr="00223D1D" w:rsidRDefault="007027C3" w:rsidP="007027C3">
    <w:pPr>
      <w:pStyle w:val="Footer"/>
      <w:ind w:firstLine="993"/>
      <w:rPr>
        <w:rFonts w:cstheme="minorHAnsi"/>
      </w:rPr>
    </w:pPr>
    <w:r w:rsidRPr="00223D1D">
      <w:rPr>
        <w:rFonts w:cstheme="minorHAnsi"/>
        <w:b/>
      </w:rPr>
      <w:t>Email Address:</w:t>
    </w:r>
    <w:r w:rsidRPr="00223D1D">
      <w:rPr>
        <w:rFonts w:cstheme="minorHAnsi"/>
      </w:rPr>
      <w:t xml:space="preserve"> </w:t>
    </w:r>
  </w:p>
  <w:p w14:paraId="3B39825D" w14:textId="5393DBEC" w:rsidR="007027C3" w:rsidRPr="00CE17E3" w:rsidRDefault="007027C3" w:rsidP="007027C3">
    <w:pPr>
      <w:pStyle w:val="Footer"/>
      <w:ind w:firstLine="993"/>
      <w:rPr>
        <w:rFonts w:cstheme="minorHAnsi"/>
      </w:rPr>
    </w:pPr>
    <w:r w:rsidRPr="00223D1D">
      <w:rPr>
        <w:rFonts w:cstheme="minorHAnsi"/>
        <w:b/>
      </w:rPr>
      <w:t xml:space="preserve">Website: </w:t>
    </w:r>
    <w:r w:rsidRPr="00223D1D">
      <w:rPr>
        <w:rFonts w:cstheme="minorHAnsi"/>
        <w:noProof/>
        <w:lang w:eastAsia="en-PH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EB3ABAB" wp14:editId="2DCDA985">
              <wp:simplePos x="0" y="0"/>
              <wp:positionH relativeFrom="column">
                <wp:posOffset>287655</wp:posOffset>
              </wp:positionH>
              <wp:positionV relativeFrom="paragraph">
                <wp:posOffset>3068955</wp:posOffset>
              </wp:positionV>
              <wp:extent cx="1532255" cy="244475"/>
              <wp:effectExtent l="0" t="0" r="0" b="0"/>
              <wp:wrapNone/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2255" cy="2444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D548265" w14:textId="77777777" w:rsidR="007027C3" w:rsidRPr="00515291" w:rsidRDefault="007027C3" w:rsidP="007027C3">
                          <w:pPr>
                            <w:rPr>
                              <w:rFonts w:ascii="Tahoma" w:hAnsi="Tahoma" w:cs="Tahoma"/>
                            </w:rPr>
                          </w:pPr>
                          <w:r w:rsidRPr="00515291">
                            <w:rPr>
                              <w:rFonts w:ascii="Tahoma" w:hAnsi="Tahoma" w:cs="Tahoma"/>
                            </w:rPr>
                            <w:t>Page __ of __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5EB3ABAB" id="Text Box 12" o:spid="_x0000_s1030" type="#_x0000_t202" style="position:absolute;left:0;text-align:left;margin-left:22.65pt;margin-top:241.65pt;width:120.65pt;height:19.25pt;z-index:2516613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" stroked="f">
              <v:textbox style="mso-fit-shape-to-text:t">
                <w:txbxContent>
                  <w:p w14:paraId="5D548265" w14:textId="77777777" w:rsidR="007027C3" w:rsidRPr="00515291" w:rsidRDefault="007027C3" w:rsidP="007027C3">
                    <w:pPr>
                      <w:rPr>
                        <w:rFonts w:ascii="Tahoma" w:hAnsi="Tahoma" w:cs="Tahoma"/>
                      </w:rPr>
                    </w:pPr>
                    <w:r w:rsidRPr="00515291">
                      <w:rPr>
                        <w:rFonts w:ascii="Tahoma" w:hAnsi="Tahoma" w:cs="Tahoma"/>
                      </w:rPr>
                      <w:t>Page __ of __</w:t>
                    </w:r>
                  </w:p>
                </w:txbxContent>
              </v:textbox>
            </v:shape>
          </w:pict>
        </mc:Fallback>
      </mc:AlternateContent>
    </w:r>
    <w:r w:rsidRPr="00223D1D">
      <w:rPr>
        <w:rFonts w:cstheme="minorHAnsi"/>
        <w:noProof/>
        <w:lang w:eastAsia="en-PH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5ED2A75" wp14:editId="3682ADDC">
              <wp:simplePos x="0" y="0"/>
              <wp:positionH relativeFrom="column">
                <wp:posOffset>8599805</wp:posOffset>
              </wp:positionH>
              <wp:positionV relativeFrom="paragraph">
                <wp:posOffset>2232660</wp:posOffset>
              </wp:positionV>
              <wp:extent cx="431165" cy="289560"/>
              <wp:effectExtent l="0" t="0" r="0" b="0"/>
              <wp:wrapNone/>
              <wp:docPr id="13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1165" cy="2895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88E6878" w14:textId="77777777" w:rsidR="007027C3" w:rsidRPr="006C2E3A" w:rsidRDefault="007027C3" w:rsidP="007027C3">
                          <w:pPr>
                            <w:jc w:val="right"/>
                            <w:rPr>
                              <w:rFonts w:ascii="Arial" w:hAnsi="Arial" w:cs="Arial"/>
                            </w:rPr>
                          </w:pPr>
                          <w:r w:rsidRPr="006C2E3A">
                            <w:rPr>
                              <w:rFonts w:ascii="Arial" w:hAnsi="Arial" w:cs="Arial"/>
                            </w:rPr>
                            <w:t>Rev. 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5ED2A75" id="Text Box 13" o:spid="_x0000_s1031" type="#_x0000_t202" style="position:absolute;left:0;text-align:left;margin-left:677.15pt;margin-top:175.8pt;width:33.95pt;height:22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" stroked="f">
              <v:textbox>
                <w:txbxContent>
                  <w:p w14:paraId="488E6878" w14:textId="77777777" w:rsidR="007027C3" w:rsidRPr="006C2E3A" w:rsidRDefault="007027C3" w:rsidP="007027C3">
                    <w:pPr>
                      <w:jc w:val="right"/>
                      <w:rPr>
                        <w:rFonts w:ascii="Arial" w:hAnsi="Arial" w:cs="Arial"/>
                      </w:rPr>
                    </w:pPr>
                    <w:r w:rsidRPr="006C2E3A">
                      <w:rPr>
                        <w:rFonts w:ascii="Arial" w:hAnsi="Arial" w:cs="Arial"/>
                      </w:rPr>
                      <w:t>Rev. 0</w:t>
                    </w:r>
                  </w:p>
                </w:txbxContent>
              </v:textbox>
            </v:shape>
          </w:pict>
        </mc:Fallback>
      </mc:AlternateContent>
    </w:r>
    <w:r w:rsidRPr="00223D1D">
      <w:rPr>
        <w:rFonts w:cstheme="minorHAnsi"/>
        <w:noProof/>
        <w:lang w:eastAsia="en-PH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E54A537" wp14:editId="20531616">
              <wp:simplePos x="0" y="0"/>
              <wp:positionH relativeFrom="column">
                <wp:posOffset>15875</wp:posOffset>
              </wp:positionH>
              <wp:positionV relativeFrom="paragraph">
                <wp:posOffset>3136900</wp:posOffset>
              </wp:positionV>
              <wp:extent cx="1532255" cy="244475"/>
              <wp:effectExtent l="0" t="0" r="0" b="0"/>
              <wp:wrapNone/>
              <wp:docPr id="1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2255" cy="2444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D01EBED" w14:textId="77777777" w:rsidR="007027C3" w:rsidRPr="00515291" w:rsidRDefault="007027C3" w:rsidP="007027C3">
                          <w:pPr>
                            <w:rPr>
                              <w:rFonts w:ascii="Tahoma" w:hAnsi="Tahoma" w:cs="Tahoma"/>
                            </w:rPr>
                          </w:pPr>
                          <w:r w:rsidRPr="00515291">
                            <w:rPr>
                              <w:rFonts w:ascii="Tahoma" w:hAnsi="Tahoma" w:cs="Tahoma"/>
                            </w:rPr>
                            <w:t>Page __ of __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4E54A537" id="Text Box 2" o:spid="_x0000_s1032" type="#_x0000_t202" style="position:absolute;left:0;text-align:left;margin-left:1.25pt;margin-top:247pt;width:120.65pt;height:19.2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" stroked="f">
              <v:textbox style="mso-fit-shape-to-text:t">
                <w:txbxContent>
                  <w:p w14:paraId="3D01EBED" w14:textId="77777777" w:rsidR="007027C3" w:rsidRPr="00515291" w:rsidRDefault="007027C3" w:rsidP="007027C3">
                    <w:pPr>
                      <w:rPr>
                        <w:rFonts w:ascii="Tahoma" w:hAnsi="Tahoma" w:cs="Tahoma"/>
                      </w:rPr>
                    </w:pPr>
                    <w:r w:rsidRPr="00515291">
                      <w:rPr>
                        <w:rFonts w:ascii="Tahoma" w:hAnsi="Tahoma" w:cs="Tahoma"/>
                      </w:rPr>
                      <w:t>Page __ of __</w:t>
                    </w:r>
                  </w:p>
                </w:txbxContent>
              </v:textbox>
            </v:shape>
          </w:pict>
        </mc:Fallback>
      </mc:AlternateContent>
    </w:r>
  </w:p>
  <w:p w14:paraId="20F807D6" w14:textId="12BDC6CE" w:rsidR="00846A56" w:rsidRPr="007027C3" w:rsidRDefault="00846A56" w:rsidP="007027C3">
    <w:pPr>
      <w:pStyle w:val="Footer"/>
    </w:pPr>
  </w:p>
  <w:bookmarkEnd w:id="16"/>
  <w:bookmarkEnd w:id="17"/>
  <w:bookmarkEnd w:id="18"/>
  <w:bookmarkEnd w:id="19"/>
  <w:bookmarkEnd w:id="20"/>
  <w:bookmarkEnd w:id="21"/>
  <w:bookmarkEnd w:id="22"/>
  <w:bookmarkEnd w:id="23"/>
  <w:bookmarkEnd w:id="24"/>
  <w:bookmarkEnd w:id="25"/>
  <w:bookmarkEnd w:id="26"/>
  <w:bookmarkEnd w:id="27"/>
  <w:bookmarkEnd w:id="28"/>
  <w:bookmarkEnd w:id="2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5C2E14" w14:textId="77777777" w:rsidR="00276986" w:rsidRDefault="00276986" w:rsidP="005C5CE1">
      <w:pPr>
        <w:spacing w:after="0" w:line="240" w:lineRule="auto"/>
      </w:pPr>
      <w:r>
        <w:separator/>
      </w:r>
    </w:p>
  </w:footnote>
  <w:footnote w:type="continuationSeparator" w:id="0">
    <w:p w14:paraId="54555764" w14:textId="77777777" w:rsidR="00276986" w:rsidRDefault="00276986" w:rsidP="005C5C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BDB515" w14:textId="77777777" w:rsidR="007027C3" w:rsidRPr="009D1984" w:rsidRDefault="007027C3" w:rsidP="007027C3">
    <w:pPr>
      <w:tabs>
        <w:tab w:val="center" w:pos="4513"/>
        <w:tab w:val="left" w:pos="5555"/>
      </w:tabs>
      <w:spacing w:after="0" w:line="240" w:lineRule="auto"/>
      <w:jc w:val="center"/>
    </w:pPr>
    <w:bookmarkStart w:id="0" w:name="_Hlk534699947"/>
    <w:bookmarkStart w:id="1" w:name="_Hlk534699948"/>
    <w:bookmarkStart w:id="2" w:name="_Hlk534699969"/>
    <w:bookmarkStart w:id="3" w:name="_Hlk534699970"/>
    <w:bookmarkStart w:id="4" w:name="_Hlk534700095"/>
    <w:bookmarkStart w:id="5" w:name="_Hlk534700096"/>
    <w:bookmarkStart w:id="6" w:name="_Hlk534700159"/>
    <w:bookmarkStart w:id="7" w:name="_Hlk534700160"/>
    <w:bookmarkStart w:id="8" w:name="_Hlk534700614"/>
    <w:bookmarkStart w:id="9" w:name="_Hlk534700615"/>
    <w:bookmarkStart w:id="10" w:name="_Hlk534700711"/>
    <w:bookmarkStart w:id="11" w:name="_Hlk534700712"/>
    <w:bookmarkStart w:id="12" w:name="_Hlk534700816"/>
    <w:bookmarkStart w:id="13" w:name="_Hlk534700817"/>
    <w:bookmarkStart w:id="14" w:name="_Hlk534700985"/>
    <w:bookmarkStart w:id="15" w:name="_Hlk534700986"/>
    <w:r>
      <w:rPr>
        <w:noProof/>
        <w:lang w:eastAsia="en-PH"/>
      </w:rPr>
      <w:drawing>
        <wp:inline distT="0" distB="0" distL="0" distR="0" wp14:anchorId="64F535E8" wp14:editId="2E21EA83">
          <wp:extent cx="695270" cy="694944"/>
          <wp:effectExtent l="0" t="0" r="0" b="0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5270" cy="69494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7D8D526" w14:textId="77777777" w:rsidR="007027C3" w:rsidRDefault="007027C3" w:rsidP="007027C3">
    <w:pPr>
      <w:spacing w:after="0" w:line="240" w:lineRule="auto"/>
      <w:jc w:val="center"/>
      <w:rPr>
        <w:rFonts w:ascii="Old English Text MT" w:hAnsi="Old English Text MT" w:cs="Segoe UI"/>
        <w:b/>
        <w:color w:val="000000"/>
        <w:sz w:val="24"/>
        <w:szCs w:val="24"/>
      </w:rPr>
    </w:pPr>
    <w:r w:rsidRPr="009D1984">
      <w:rPr>
        <w:rFonts w:ascii="Old English Text MT" w:hAnsi="Old English Text MT" w:cs="Segoe UI"/>
        <w:b/>
        <w:color w:val="000000"/>
        <w:sz w:val="24"/>
        <w:szCs w:val="24"/>
      </w:rPr>
      <w:t>Republic of the Philippines</w:t>
    </w:r>
  </w:p>
  <w:p w14:paraId="6475E992" w14:textId="77777777" w:rsidR="007027C3" w:rsidRDefault="007027C3" w:rsidP="007027C3">
    <w:pPr>
      <w:spacing w:after="0" w:line="240" w:lineRule="auto"/>
      <w:jc w:val="center"/>
      <w:rPr>
        <w:rFonts w:ascii="Old English Text MT" w:hAnsi="Old English Text MT" w:cs="Segoe UI"/>
        <w:b/>
        <w:color w:val="000000"/>
        <w:sz w:val="36"/>
        <w:szCs w:val="36"/>
      </w:rPr>
    </w:pPr>
    <w:r>
      <w:rPr>
        <w:rFonts w:ascii="Old English Text MT" w:hAnsi="Old English Text MT" w:cs="Segoe UI"/>
        <w:b/>
        <w:color w:val="000000"/>
        <w:sz w:val="36"/>
        <w:szCs w:val="36"/>
      </w:rPr>
      <w:t>Department of Education</w:t>
    </w:r>
  </w:p>
  <w:p w14:paraId="1A8E6CEB" w14:textId="43A5DCB9" w:rsidR="007027C3" w:rsidRPr="008D0BA5" w:rsidRDefault="00351A9D" w:rsidP="007027C3">
    <w:pPr>
      <w:pBdr>
        <w:bottom w:val="single" w:sz="12" w:space="0" w:color="auto"/>
      </w:pBdr>
      <w:spacing w:after="0" w:line="240" w:lineRule="auto"/>
      <w:jc w:val="center"/>
      <w:rPr>
        <w:rFonts w:ascii="Trajan Pro" w:hAnsi="Trajan Pro" w:cs="Segoe UI"/>
        <w:color w:val="000000"/>
      </w:rPr>
    </w:pPr>
    <w:r>
      <w:rPr>
        <w:rFonts w:ascii="Trajan Pro" w:hAnsi="Trajan Pro" w:cs="Segoe UI"/>
        <w:color w:val="000000"/>
      </w:rPr>
      <w:t>SOCCKSARGEN REGION</w:t>
    </w:r>
  </w:p>
  <w:p w14:paraId="11DA59D4" w14:textId="77777777" w:rsidR="0070090D" w:rsidRPr="00846A56" w:rsidRDefault="0070090D" w:rsidP="00846A56">
    <w:pPr>
      <w:pStyle w:val="Header"/>
    </w:pPr>
  </w:p>
  <w:bookmarkEnd w:id="0"/>
  <w:bookmarkEnd w:id="1"/>
  <w:bookmarkEnd w:id="2"/>
  <w:bookmarkEnd w:id="3"/>
  <w:bookmarkEnd w:id="4"/>
  <w:bookmarkEnd w:id="5"/>
  <w:bookmarkEnd w:id="6"/>
  <w:bookmarkEnd w:id="7"/>
  <w:bookmarkEnd w:id="8"/>
  <w:bookmarkEnd w:id="9"/>
  <w:bookmarkEnd w:id="10"/>
  <w:bookmarkEnd w:id="11"/>
  <w:bookmarkEnd w:id="12"/>
  <w:bookmarkEnd w:id="13"/>
  <w:bookmarkEnd w:id="14"/>
  <w:bookmarkEnd w:id="15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zI0MjY3MzI3NTZU0lEKTi0uzszPAykwrAUAEfugziwAAAA="/>
  </w:docVars>
  <w:rsids>
    <w:rsidRoot w:val="005C5CE1"/>
    <w:rsid w:val="00015CE4"/>
    <w:rsid w:val="0003516C"/>
    <w:rsid w:val="000562CE"/>
    <w:rsid w:val="000608AB"/>
    <w:rsid w:val="000842F9"/>
    <w:rsid w:val="000C659E"/>
    <w:rsid w:val="00125CFB"/>
    <w:rsid w:val="00152E07"/>
    <w:rsid w:val="001761B2"/>
    <w:rsid w:val="00251717"/>
    <w:rsid w:val="00276986"/>
    <w:rsid w:val="0027795A"/>
    <w:rsid w:val="002B08F2"/>
    <w:rsid w:val="002F0873"/>
    <w:rsid w:val="00351A9D"/>
    <w:rsid w:val="003537AD"/>
    <w:rsid w:val="00360CD1"/>
    <w:rsid w:val="003616BE"/>
    <w:rsid w:val="003E1CE2"/>
    <w:rsid w:val="003F73F6"/>
    <w:rsid w:val="004F4586"/>
    <w:rsid w:val="00547E07"/>
    <w:rsid w:val="00556C32"/>
    <w:rsid w:val="005617E3"/>
    <w:rsid w:val="00566264"/>
    <w:rsid w:val="005C5CE1"/>
    <w:rsid w:val="005D6737"/>
    <w:rsid w:val="00602F9A"/>
    <w:rsid w:val="006234C3"/>
    <w:rsid w:val="006A3DC7"/>
    <w:rsid w:val="0070090D"/>
    <w:rsid w:val="007027C3"/>
    <w:rsid w:val="007A24AD"/>
    <w:rsid w:val="007B759A"/>
    <w:rsid w:val="007D0E9D"/>
    <w:rsid w:val="007D66D8"/>
    <w:rsid w:val="00846A56"/>
    <w:rsid w:val="00891B2B"/>
    <w:rsid w:val="008922FA"/>
    <w:rsid w:val="00923C7A"/>
    <w:rsid w:val="009826AE"/>
    <w:rsid w:val="009A454A"/>
    <w:rsid w:val="009D7A7F"/>
    <w:rsid w:val="00A133DF"/>
    <w:rsid w:val="00A353FE"/>
    <w:rsid w:val="00A4255D"/>
    <w:rsid w:val="00BD0AFA"/>
    <w:rsid w:val="00BD3D6C"/>
    <w:rsid w:val="00C030DC"/>
    <w:rsid w:val="00CC0194"/>
    <w:rsid w:val="00DC403E"/>
    <w:rsid w:val="00E12C9F"/>
    <w:rsid w:val="00E414E6"/>
    <w:rsid w:val="00ED03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206DDD"/>
  <w15:chartTrackingRefBased/>
  <w15:docId w15:val="{93837825-7317-4940-A7F6-1DDFEAE53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8">
    <w:name w:val="heading 8"/>
    <w:basedOn w:val="Normal"/>
    <w:next w:val="Normal"/>
    <w:link w:val="Heading8Char"/>
    <w:qFormat/>
    <w:rsid w:val="005C5CE1"/>
    <w:pPr>
      <w:keepNext/>
      <w:spacing w:after="0" w:line="240" w:lineRule="auto"/>
      <w:outlineLvl w:val="7"/>
    </w:pPr>
    <w:rPr>
      <w:rFonts w:ascii="Times New Roman" w:eastAsia="Times New Roman" w:hAnsi="Times New Roman" w:cs="Times New Roman"/>
      <w:i/>
      <w:iCs/>
      <w:sz w:val="24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5C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5CE1"/>
  </w:style>
  <w:style w:type="paragraph" w:styleId="Footer">
    <w:name w:val="footer"/>
    <w:basedOn w:val="Normal"/>
    <w:link w:val="FooterChar"/>
    <w:uiPriority w:val="99"/>
    <w:unhideWhenUsed/>
    <w:rsid w:val="005C5C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5CE1"/>
  </w:style>
  <w:style w:type="character" w:customStyle="1" w:styleId="Heading8Char">
    <w:name w:val="Heading 8 Char"/>
    <w:basedOn w:val="DefaultParagraphFont"/>
    <w:link w:val="Heading8"/>
    <w:rsid w:val="005C5CE1"/>
    <w:rPr>
      <w:rFonts w:ascii="Times New Roman" w:eastAsia="Times New Roman" w:hAnsi="Times New Roman" w:cs="Times New Roman"/>
      <w:i/>
      <w:iCs/>
      <w:sz w:val="24"/>
      <w:szCs w:val="24"/>
      <w:lang w:val="x-none" w:eastAsia="x-none"/>
    </w:rPr>
  </w:style>
  <w:style w:type="character" w:styleId="Hyperlink">
    <w:name w:val="Hyperlink"/>
    <w:basedOn w:val="DefaultParagraphFont"/>
    <w:uiPriority w:val="99"/>
    <w:unhideWhenUsed/>
    <w:rsid w:val="002F0873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009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761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61B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470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8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emf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jpg"/><Relationship Id="rId1" Type="http://schemas.openxmlformats.org/officeDocument/2006/relationships/hyperlink" Target="mailto:region12@deped.gov.ph" TargetMode="External"/><Relationship Id="rId6" Type="http://schemas.openxmlformats.org/officeDocument/2006/relationships/image" Target="media/image9.png"/><Relationship Id="rId5" Type="http://schemas.openxmlformats.org/officeDocument/2006/relationships/image" Target="media/image8.jpeg"/><Relationship Id="rId4" Type="http://schemas.openxmlformats.org/officeDocument/2006/relationships/hyperlink" Target="mailto:region12@deped.gov.ph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5</Words>
  <Characters>9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Geronimo</dc:creator>
  <cp:keywords/>
  <dc:description/>
  <cp:lastModifiedBy>Luz Lalli Ferrer</cp:lastModifiedBy>
  <cp:revision>3</cp:revision>
  <cp:lastPrinted>2021-03-09T01:49:00Z</cp:lastPrinted>
  <dcterms:created xsi:type="dcterms:W3CDTF">2023-02-13T08:40:00Z</dcterms:created>
  <dcterms:modified xsi:type="dcterms:W3CDTF">2023-02-13T12:27:00Z</dcterms:modified>
</cp:coreProperties>
</file>